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Taubert Data - RNA (Gatherer): Table of viral groups detected across query sequ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us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Unique Ru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s Foun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320_13_S5_L002_R1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olmi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22_S18_R1_001, M22_S18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14-14_R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0:19:40Z</dcterms:created>
  <dcterms:modified xsi:type="dcterms:W3CDTF">2024-08-03T20:1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